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952" w:rsidRPr="00A01E7A" w:rsidRDefault="00303462" w:rsidP="009D5D27">
      <w:pPr>
        <w:rPr>
          <w:rFonts w:ascii="Times New Roman" w:hAnsi="Times New Roman" w:cs="Times New Roman"/>
        </w:rPr>
      </w:pPr>
      <w:bookmarkStart w:id="0" w:name="_GoBack"/>
      <w:bookmarkEnd w:id="0"/>
      <w:r w:rsidRPr="00A01E7A">
        <w:rPr>
          <w:rFonts w:ascii="Times New Roman" w:hAnsi="Times New Roman" w:cs="Times New Roman"/>
        </w:rPr>
        <w:t xml:space="preserve">Form </w:t>
      </w:r>
      <w:r w:rsidR="00AB2E0D" w:rsidRPr="00A01E7A">
        <w:rPr>
          <w:rFonts w:ascii="Times New Roman" w:hAnsi="Times New Roman" w:cs="Times New Roman"/>
        </w:rPr>
        <w:t>A-3</w:t>
      </w:r>
      <w:r w:rsidR="00453F69" w:rsidRPr="00A01E7A">
        <w:rPr>
          <w:rFonts w:ascii="Times New Roman" w:hAnsi="Times New Roman" w:cs="Times New Roman"/>
        </w:rPr>
        <w:t>-E</w:t>
      </w:r>
    </w:p>
    <w:p w:rsidR="005C1952" w:rsidRPr="00A01E7A" w:rsidRDefault="00FB4888" w:rsidP="009D5D27">
      <w:pPr>
        <w:jc w:val="center"/>
        <w:rPr>
          <w:rFonts w:ascii="Times New Roman" w:hAnsi="Times New Roman" w:cs="Times New Roman"/>
          <w:sz w:val="24"/>
          <w:szCs w:val="24"/>
        </w:rPr>
      </w:pPr>
      <w:r w:rsidRPr="00A01E7A">
        <w:rPr>
          <w:rFonts w:ascii="Times New Roman" w:hAnsi="Times New Roman" w:cs="Times New Roman"/>
          <w:sz w:val="24"/>
          <w:szCs w:val="24"/>
        </w:rPr>
        <w:t xml:space="preserve">Specific </w:t>
      </w:r>
      <w:r w:rsidR="00303462" w:rsidRPr="00A01E7A">
        <w:rPr>
          <w:rFonts w:ascii="Times New Roman" w:hAnsi="Times New Roman" w:cs="Times New Roman"/>
          <w:sz w:val="24"/>
          <w:szCs w:val="24"/>
        </w:rPr>
        <w:t>Research Project (A</w:t>
      </w:r>
      <w:r w:rsidR="005C1952" w:rsidRPr="00A01E7A">
        <w:rPr>
          <w:rFonts w:ascii="Times New Roman" w:hAnsi="Times New Roman" w:cs="Times New Roman"/>
          <w:sz w:val="24"/>
          <w:szCs w:val="24"/>
        </w:rPr>
        <w:t>) Proposal</w:t>
      </w:r>
    </w:p>
    <w:p w:rsidR="009D5D27" w:rsidRPr="00A01E7A" w:rsidRDefault="009D5D27" w:rsidP="009D5D27">
      <w:pPr>
        <w:rPr>
          <w:rFonts w:ascii="Times New Roman" w:hAnsi="Times New Roman" w:cs="Times New Roman"/>
        </w:rPr>
      </w:pPr>
    </w:p>
    <w:p w:rsidR="005C1952" w:rsidRPr="00A01E7A" w:rsidRDefault="005C1952" w:rsidP="005C1952">
      <w:pPr>
        <w:jc w:val="right"/>
        <w:rPr>
          <w:rFonts w:ascii="Times New Roman" w:hAnsi="Times New Roman" w:cs="Times New Roman"/>
          <w:u w:val="single"/>
        </w:rPr>
      </w:pPr>
      <w:r w:rsidRPr="00A01E7A">
        <w:rPr>
          <w:rFonts w:ascii="Times New Roman" w:hAnsi="Times New Roman" w:cs="Times New Roman"/>
        </w:rPr>
        <w:t xml:space="preserve">Date: </w:t>
      </w:r>
      <w:r w:rsidRPr="00A01E7A">
        <w:rPr>
          <w:rFonts w:ascii="Times New Roman" w:hAnsi="Times New Roman" w:cs="Times New Roman"/>
        </w:rPr>
        <w:tab/>
      </w:r>
      <w:r w:rsidRPr="00A01E7A">
        <w:rPr>
          <w:rFonts w:ascii="Times New Roman" w:hAnsi="Times New Roman" w:cs="Times New Roman"/>
        </w:rPr>
        <w:tab/>
      </w:r>
      <w:r w:rsidRPr="00A01E7A">
        <w:rPr>
          <w:rFonts w:ascii="Times New Roman" w:hAnsi="Times New Roman" w:cs="Times New Roman"/>
        </w:rPr>
        <w:tab/>
      </w:r>
      <w:r w:rsidRPr="00A01E7A">
        <w:rPr>
          <w:rFonts w:ascii="Times New Roman" w:hAnsi="Times New Roman" w:cs="Times New Roman"/>
        </w:rPr>
        <w:tab/>
      </w:r>
    </w:p>
    <w:p w:rsidR="005C1952" w:rsidRPr="00A01E7A" w:rsidRDefault="005C1952" w:rsidP="005C1952">
      <w:pPr>
        <w:rPr>
          <w:rFonts w:ascii="Times New Roman" w:hAnsi="Times New Roman" w:cs="Times New Roman"/>
        </w:rPr>
      </w:pPr>
    </w:p>
    <w:p w:rsidR="005C1952" w:rsidRPr="00A01E7A" w:rsidRDefault="005C1952" w:rsidP="005C1952">
      <w:pPr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To the Director of Earthquake Research Institute, </w:t>
      </w:r>
      <w:r w:rsidR="007058BD" w:rsidRPr="00A01E7A">
        <w:rPr>
          <w:rFonts w:ascii="Times New Roman" w:hAnsi="Times New Roman" w:cs="Times New Roman"/>
        </w:rPr>
        <w:t xml:space="preserve">the </w:t>
      </w:r>
      <w:r w:rsidRPr="00A01E7A">
        <w:rPr>
          <w:rFonts w:ascii="Times New Roman" w:hAnsi="Times New Roman" w:cs="Times New Roman"/>
          <w:lang w:eastAsia="zh-CN"/>
        </w:rPr>
        <w:t>University of Tokyo,</w:t>
      </w:r>
    </w:p>
    <w:p w:rsidR="005C1952" w:rsidRPr="00A01E7A" w:rsidRDefault="005C1952" w:rsidP="005C1952">
      <w:pPr>
        <w:rPr>
          <w:rFonts w:ascii="Times New Roman" w:hAnsi="Times New Roman" w:cs="Times New Roman"/>
        </w:rPr>
      </w:pPr>
    </w:p>
    <w:p w:rsidR="005C1952" w:rsidRPr="00A01E7A" w:rsidRDefault="005C1952" w:rsidP="008D6363">
      <w:pPr>
        <w:ind w:leftChars="1333" w:left="2799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>(</w:t>
      </w:r>
      <w:r w:rsidR="00541241" w:rsidRPr="00A01E7A">
        <w:rPr>
          <w:rFonts w:ascii="Times New Roman" w:hAnsi="Times New Roman" w:cs="Times New Roman"/>
          <w:lang w:eastAsia="zh-CN"/>
        </w:rPr>
        <w:t>Principal Investigator</w:t>
      </w:r>
      <w:r w:rsidRPr="00A01E7A">
        <w:rPr>
          <w:rFonts w:ascii="Times New Roman" w:hAnsi="Times New Roman" w:cs="Times New Roman"/>
          <w:lang w:eastAsia="zh-CN"/>
        </w:rPr>
        <w:t xml:space="preserve">)  Name: </w:t>
      </w:r>
      <w:r w:rsidRPr="00A01E7A">
        <w:rPr>
          <w:rFonts w:ascii="Times New Roman" w:hAnsi="Times New Roman" w:cs="Times New Roman"/>
          <w:lang w:eastAsia="zh-CN"/>
        </w:rPr>
        <w:t xml:space="preserve">　　　　　　　　　　　　　</w:t>
      </w: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Title: </w:t>
      </w: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Affiliation: </w:t>
      </w: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Address: </w:t>
      </w: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　　　　　　　　　　　　　　　　　　　　　</w:t>
      </w:r>
    </w:p>
    <w:p w:rsidR="005C1952" w:rsidRPr="00A01E7A" w:rsidRDefault="00541241" w:rsidP="009701B4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A01E7A">
        <w:rPr>
          <w:rFonts w:ascii="Times New Roman" w:hAnsi="Times New Roman" w:cs="Times New Roman"/>
          <w:lang w:eastAsia="zh-CN"/>
        </w:rPr>
        <w:t xml:space="preserve">Phone </w:t>
      </w:r>
      <w:r w:rsidR="005C1952" w:rsidRPr="00A01E7A">
        <w:rPr>
          <w:rFonts w:ascii="Times New Roman" w:hAnsi="Times New Roman" w:cs="Times New Roman"/>
          <w:lang w:eastAsia="zh-CN"/>
        </w:rPr>
        <w:t xml:space="preserve">: </w:t>
      </w:r>
    </w:p>
    <w:p w:rsidR="005C1952" w:rsidRPr="00A01E7A" w:rsidRDefault="005C1952" w:rsidP="009701B4">
      <w:pPr>
        <w:ind w:leftChars="2362" w:left="4960" w:right="-316"/>
        <w:rPr>
          <w:rFonts w:ascii="Times New Roman" w:hAnsi="Times New Roman" w:cs="Times New Roman"/>
        </w:rPr>
      </w:pPr>
      <w:r w:rsidRPr="00A01E7A">
        <w:rPr>
          <w:rFonts w:ascii="Times New Roman" w:hAnsi="Times New Roman" w:cs="Times New Roman"/>
        </w:rPr>
        <w:t xml:space="preserve">Email: </w:t>
      </w:r>
    </w:p>
    <w:p w:rsidR="009D5D27" w:rsidRPr="00A01E7A" w:rsidRDefault="009D5D27" w:rsidP="009D5D27">
      <w:pPr>
        <w:rPr>
          <w:rFonts w:ascii="Times New Roman" w:hAnsi="Times New Roman" w:cs="Times New Roman"/>
        </w:rPr>
      </w:pPr>
      <w:r w:rsidRPr="00A01E7A">
        <w:rPr>
          <w:rFonts w:ascii="Times New Roman" w:hAnsi="Times New Roman" w:cs="Times New Roman"/>
        </w:rPr>
        <w:t xml:space="preserve">　　　　　　　　　　　　　　　　　　　　　　　　　</w:t>
      </w:r>
      <w:r w:rsidRPr="00A01E7A">
        <w:rPr>
          <w:rFonts w:ascii="Times New Roman" w:hAnsi="Times New Roman" w:cs="Times New Roman"/>
        </w:rPr>
        <w:t xml:space="preserve"> </w:t>
      </w:r>
      <w:r w:rsidRPr="00A01E7A">
        <w:rPr>
          <w:rFonts w:ascii="Times New Roman" w:hAnsi="Times New Roman" w:cs="Times New Roman"/>
        </w:rPr>
        <w:t xml:space="preserve">　　　　　　　　　　　　　　　　</w:t>
      </w:r>
    </w:p>
    <w:p w:rsidR="009D5D27" w:rsidRPr="00A01E7A" w:rsidRDefault="009D5D27" w:rsidP="009D5D27">
      <w:pPr>
        <w:rPr>
          <w:rFonts w:ascii="Times New Roman" w:hAnsi="Times New Roman" w:cs="Times New Roman"/>
        </w:rPr>
      </w:pPr>
    </w:p>
    <w:p w:rsidR="00B808F7" w:rsidRPr="00A01E7A" w:rsidRDefault="00B808F7" w:rsidP="00B808F7">
      <w:pPr>
        <w:rPr>
          <w:rFonts w:ascii="Times New Roman" w:hAnsi="Times New Roman" w:cs="Times New Roman"/>
        </w:rPr>
      </w:pPr>
    </w:p>
    <w:tbl>
      <w:tblPr>
        <w:tblW w:w="9639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7"/>
        <w:gridCol w:w="7512"/>
      </w:tblGrid>
      <w:tr w:rsidR="009701B4" w:rsidRPr="00A01E7A" w:rsidTr="009701B4">
        <w:trPr>
          <w:trHeight w:val="715"/>
        </w:trPr>
        <w:tc>
          <w:tcPr>
            <w:tcW w:w="2127" w:type="dxa"/>
            <w:vAlign w:val="center"/>
          </w:tcPr>
          <w:p w:rsidR="005C1952" w:rsidRPr="00A01E7A" w:rsidRDefault="00DC549F" w:rsidP="00FF2427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 xml:space="preserve">Research </w:t>
            </w:r>
            <w:r w:rsidR="00846DB8" w:rsidRPr="00A01E7A">
              <w:rPr>
                <w:rFonts w:ascii="Times New Roman" w:hAnsi="Times New Roman" w:cs="Times New Roman"/>
              </w:rPr>
              <w:t>Title</w:t>
            </w:r>
          </w:p>
          <w:p w:rsidR="005C1952" w:rsidRPr="00A01E7A" w:rsidRDefault="005C1952" w:rsidP="00EE67C0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(</w:t>
            </w:r>
            <w:r w:rsidR="003D106F" w:rsidRPr="00A01E7A">
              <w:rPr>
                <w:rFonts w:ascii="Times New Roman" w:hAnsi="Times New Roman" w:cs="Times New Roman"/>
              </w:rPr>
              <w:t xml:space="preserve">Research </w:t>
            </w:r>
            <w:r w:rsidR="00EE67C0" w:rsidRPr="00A01E7A">
              <w:rPr>
                <w:rFonts w:ascii="Times New Roman" w:hAnsi="Times New Roman" w:cs="Times New Roman"/>
              </w:rPr>
              <w:t xml:space="preserve">Title </w:t>
            </w:r>
            <w:r w:rsidRPr="00A01E7A">
              <w:rPr>
                <w:rFonts w:ascii="Times New Roman" w:hAnsi="Times New Roman" w:cs="Times New Roman"/>
              </w:rPr>
              <w:t>No.)</w:t>
            </w:r>
          </w:p>
        </w:tc>
        <w:tc>
          <w:tcPr>
            <w:tcW w:w="7512" w:type="dxa"/>
            <w:vAlign w:val="center"/>
          </w:tcPr>
          <w:p w:rsidR="00B808F7" w:rsidRPr="00A01E7A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7C6C71" w:rsidRPr="00A01E7A" w:rsidRDefault="005C1952" w:rsidP="008D6363">
            <w:pPr>
              <w:wordWrap w:val="0"/>
              <w:jc w:val="right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(20</w:t>
            </w:r>
            <w:r w:rsidR="00541241" w:rsidRPr="00A01E7A">
              <w:rPr>
                <w:rFonts w:ascii="Times New Roman" w:hAnsi="Times New Roman" w:cs="Times New Roman"/>
                <w:u w:val="single"/>
              </w:rPr>
              <w:t xml:space="preserve">  </w:t>
            </w:r>
            <w:r w:rsidR="00303462" w:rsidRPr="00A01E7A">
              <w:rPr>
                <w:rFonts w:ascii="Times New Roman" w:hAnsi="Times New Roman" w:cs="Times New Roman"/>
              </w:rPr>
              <w:t>-A</w:t>
            </w:r>
            <w:r w:rsidR="00FF2427" w:rsidRPr="00A01E7A">
              <w:rPr>
                <w:rFonts w:ascii="Times New Roman" w:hAnsi="Times New Roman" w:cs="Times New Roman"/>
              </w:rPr>
              <w:t>-</w:t>
            </w:r>
            <w:r w:rsidR="00FF2427" w:rsidRPr="00A01E7A">
              <w:rPr>
                <w:rFonts w:ascii="Times New Roman" w:hAnsi="Times New Roman" w:cs="Times New Roman"/>
                <w:u w:val="single"/>
              </w:rPr>
              <w:t xml:space="preserve">   </w:t>
            </w:r>
            <w:r w:rsidR="00303462" w:rsidRPr="00A01E7A">
              <w:rPr>
                <w:rFonts w:ascii="Times New Roman" w:hAnsi="Times New Roman" w:cs="Times New Roman"/>
                <w:u w:val="single"/>
              </w:rPr>
              <w:t>（</w:t>
            </w:r>
            <w:r w:rsidR="00FF2427" w:rsidRPr="00A01E7A">
              <w:rPr>
                <w:rFonts w:ascii="Times New Roman" w:hAnsi="Times New Roman" w:cs="Times New Roman"/>
                <w:u w:val="single"/>
              </w:rPr>
              <w:t xml:space="preserve">      </w:t>
            </w:r>
            <w:r w:rsidR="00303462" w:rsidRPr="00A01E7A">
              <w:rPr>
                <w:rFonts w:ascii="Times New Roman" w:hAnsi="Times New Roman" w:cs="Times New Roman"/>
                <w:u w:val="single"/>
              </w:rPr>
              <w:t>）</w:t>
            </w:r>
            <w:r w:rsidR="00FF2427" w:rsidRPr="00A01E7A">
              <w:rPr>
                <w:rFonts w:ascii="Times New Roman" w:hAnsi="Times New Roman" w:cs="Times New Roman"/>
              </w:rPr>
              <w:t xml:space="preserve"> </w:t>
            </w:r>
            <w:r w:rsidRPr="00A01E7A">
              <w:rPr>
                <w:rFonts w:ascii="Times New Roman" w:hAnsi="Times New Roman" w:cs="Times New Roman"/>
              </w:rPr>
              <w:t>）</w:t>
            </w:r>
          </w:p>
        </w:tc>
      </w:tr>
      <w:tr w:rsidR="00C63A6B" w:rsidRPr="00A01E7A" w:rsidTr="008D6363">
        <w:trPr>
          <w:trHeight w:val="2034"/>
        </w:trPr>
        <w:tc>
          <w:tcPr>
            <w:tcW w:w="2127" w:type="dxa"/>
            <w:vAlign w:val="center"/>
          </w:tcPr>
          <w:p w:rsidR="00C63A6B" w:rsidRPr="00A01E7A" w:rsidRDefault="008D6363" w:rsidP="008D63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ummary of the </w:t>
            </w:r>
            <w:r>
              <w:rPr>
                <w:rFonts w:ascii="Times New Roman" w:hAnsi="Times New Roman" w:cs="Times New Roman" w:hint="eastAsia"/>
              </w:rPr>
              <w:t>R</w:t>
            </w:r>
            <w:r w:rsidR="00C63A6B" w:rsidRPr="00A01E7A">
              <w:rPr>
                <w:rFonts w:ascii="Times New Roman" w:hAnsi="Times New Roman" w:cs="Times New Roman"/>
              </w:rPr>
              <w:t xml:space="preserve">esearch </w:t>
            </w:r>
            <w:r>
              <w:rPr>
                <w:rFonts w:ascii="Times New Roman" w:hAnsi="Times New Roman" w:cs="Times New Roman" w:hint="eastAsia"/>
              </w:rPr>
              <w:t>P</w:t>
            </w:r>
            <w:r w:rsidR="00C63A6B" w:rsidRPr="00A01E7A">
              <w:rPr>
                <w:rFonts w:ascii="Times New Roman" w:hAnsi="Times New Roman" w:cs="Times New Roman"/>
              </w:rPr>
              <w:t>roposal</w:t>
            </w:r>
          </w:p>
        </w:tc>
        <w:tc>
          <w:tcPr>
            <w:tcW w:w="7512" w:type="dxa"/>
            <w:vAlign w:val="center"/>
          </w:tcPr>
          <w:p w:rsidR="00C63A6B" w:rsidRPr="00A01E7A" w:rsidRDefault="00C63A6B" w:rsidP="00C63A6B">
            <w:pPr>
              <w:jc w:val="left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Please describe a succinct summary of the research proposal</w:t>
            </w:r>
          </w:p>
          <w:p w:rsidR="00C63A6B" w:rsidRDefault="00C63A6B" w:rsidP="00830137">
            <w:pPr>
              <w:rPr>
                <w:rFonts w:ascii="Times New Roman" w:hAnsi="Times New Roman" w:cs="Times New Roman"/>
              </w:rPr>
            </w:pPr>
          </w:p>
          <w:p w:rsidR="00C63A6B" w:rsidRDefault="00C63A6B" w:rsidP="00830137">
            <w:pPr>
              <w:rPr>
                <w:rFonts w:ascii="Times New Roman" w:hAnsi="Times New Roman" w:cs="Times New Roman"/>
              </w:rPr>
            </w:pPr>
          </w:p>
          <w:p w:rsidR="00C63A6B" w:rsidRDefault="00C63A6B" w:rsidP="00830137">
            <w:pPr>
              <w:rPr>
                <w:rFonts w:ascii="Times New Roman" w:hAnsi="Times New Roman" w:cs="Times New Roman"/>
              </w:rPr>
            </w:pPr>
          </w:p>
          <w:p w:rsidR="00C63A6B" w:rsidRPr="008D6363" w:rsidRDefault="00C63A6B" w:rsidP="00830137">
            <w:pPr>
              <w:rPr>
                <w:rFonts w:ascii="Times New Roman" w:hAnsi="Times New Roman" w:cs="Times New Roman"/>
              </w:rPr>
            </w:pPr>
          </w:p>
        </w:tc>
      </w:tr>
    </w:tbl>
    <w:p w:rsidR="007B226B" w:rsidRPr="00A01E7A" w:rsidRDefault="00A24C73" w:rsidP="00B22A9A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A01E7A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</w:p>
    <w:p w:rsidR="00B22A9A" w:rsidRPr="00A01E7A" w:rsidRDefault="007B226B" w:rsidP="007A3BD6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A01E7A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  <w:r w:rsidR="00B22A9A" w:rsidRPr="00A01E7A">
        <w:rPr>
          <w:rFonts w:ascii="Times New Roman" w:hAnsi="Times New Roman" w:cs="Times New Roman"/>
          <w:color w:val="FF0000"/>
          <w:sz w:val="18"/>
          <w:szCs w:val="18"/>
        </w:rPr>
        <w:t xml:space="preserve"> </w:t>
      </w:r>
    </w:p>
    <w:p w:rsidR="00B808F7" w:rsidRPr="00A01E7A" w:rsidRDefault="00B808F7" w:rsidP="00B808F7">
      <w:pPr>
        <w:rPr>
          <w:rFonts w:ascii="Times New Roman" w:hAnsi="Times New Roman" w:cs="Times New Roman"/>
        </w:rPr>
      </w:pPr>
    </w:p>
    <w:p w:rsidR="00B808F7" w:rsidRPr="00A01E7A" w:rsidRDefault="00B808F7" w:rsidP="00B808F7">
      <w:pPr>
        <w:rPr>
          <w:rFonts w:ascii="Times New Roman" w:hAnsi="Times New Roman" w:cs="Times New Roman"/>
        </w:rPr>
      </w:pPr>
    </w:p>
    <w:p w:rsidR="00B808F7" w:rsidRPr="00A01E7A" w:rsidRDefault="00B808F7" w:rsidP="00B808F7">
      <w:pPr>
        <w:rPr>
          <w:rFonts w:ascii="Times New Roman" w:hAnsi="Times New Roman" w:cs="Times New Roman"/>
        </w:rPr>
      </w:pPr>
    </w:p>
    <w:p w:rsidR="00B808F7" w:rsidRPr="00A01E7A" w:rsidRDefault="00B808F7" w:rsidP="00B808F7">
      <w:pPr>
        <w:rPr>
          <w:rFonts w:ascii="Times New Roman" w:hAnsi="Times New Roman" w:cs="Times New Roman"/>
        </w:rPr>
      </w:pPr>
    </w:p>
    <w:tbl>
      <w:tblPr>
        <w:tblW w:w="9640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01"/>
        <w:gridCol w:w="1744"/>
        <w:gridCol w:w="683"/>
        <w:gridCol w:w="593"/>
        <w:gridCol w:w="2268"/>
        <w:gridCol w:w="22"/>
        <w:gridCol w:w="2529"/>
      </w:tblGrid>
      <w:tr w:rsidR="00B808F7" w:rsidRPr="00A01E7A" w:rsidTr="009701B4">
        <w:trPr>
          <w:trHeight w:val="3675"/>
        </w:trPr>
        <w:tc>
          <w:tcPr>
            <w:tcW w:w="1801" w:type="dxa"/>
          </w:tcPr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5C1952" w:rsidRPr="00A01E7A" w:rsidRDefault="005C1952" w:rsidP="00830137">
            <w:pPr>
              <w:ind w:left="99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 xml:space="preserve">Research </w:t>
            </w:r>
            <w:r w:rsidR="00984912" w:rsidRPr="00A01E7A">
              <w:rPr>
                <w:rFonts w:ascii="Times New Roman" w:hAnsi="Times New Roman" w:cs="Times New Roman"/>
              </w:rPr>
              <w:t>Plan</w:t>
            </w:r>
          </w:p>
          <w:p w:rsidR="002478CA" w:rsidRPr="00A01E7A" w:rsidRDefault="005C1952" w:rsidP="00AA0B36">
            <w:pPr>
              <w:jc w:val="left"/>
              <w:rPr>
                <w:rFonts w:ascii="Times New Roman" w:hAnsi="Times New Roman" w:cs="Times New Roman"/>
                <w:sz w:val="12"/>
                <w:szCs w:val="12"/>
              </w:rPr>
            </w:pP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(Use 10 point font</w:t>
            </w:r>
            <w:r w:rsidR="00D25D81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characters.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="00D25D81" w:rsidRPr="00A01E7A">
              <w:rPr>
                <w:rFonts w:ascii="Times New Roman" w:hAnsi="Times New Roman" w:cs="Times New Roman"/>
                <w:sz w:val="12"/>
                <w:szCs w:val="12"/>
              </w:rPr>
              <w:t>You may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enlarge the frame</w:t>
            </w:r>
            <w:r w:rsidR="00DC549F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="00D25D81" w:rsidRPr="00A01E7A">
              <w:rPr>
                <w:rFonts w:ascii="Times New Roman" w:hAnsi="Times New Roman" w:cs="Times New Roman"/>
                <w:sz w:val="12"/>
                <w:szCs w:val="12"/>
              </w:rPr>
              <w:t>if it is necessary</w:t>
            </w:r>
            <w:r w:rsidR="00DC549F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. 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Please 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write about 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00 words for (1) and (2)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>, respectively.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>F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or (</w:t>
            </w:r>
            <w:r w:rsidR="00101E34" w:rsidRPr="00A01E7A">
              <w:rPr>
                <w:rFonts w:ascii="Times New Roman" w:hAnsi="Times New Roman" w:cs="Times New Roman"/>
                <w:sz w:val="12"/>
                <w:szCs w:val="12"/>
              </w:rPr>
              <w:t>4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)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>, we expect the length of descriptions as the following;</w:t>
            </w:r>
          </w:p>
          <w:p w:rsidR="00286BD1" w:rsidRPr="00A01E7A" w:rsidRDefault="002478CA" w:rsidP="002478CA">
            <w:pPr>
              <w:jc w:val="left"/>
              <w:rPr>
                <w:rFonts w:ascii="Times New Roman" w:hAnsi="Times New Roman" w:cs="Times New Roman"/>
                <w:sz w:val="12"/>
                <w:szCs w:val="12"/>
              </w:rPr>
            </w:pP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250 words for a proposal of </w:t>
            </w:r>
            <w:r w:rsidR="005C33B2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a 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fund l</w:t>
            </w:r>
            <w:r w:rsidR="00C36623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ess than </w:t>
            </w:r>
            <w:r w:rsidR="005C1952" w:rsidRPr="00A01E7A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  <w:r w:rsidR="00286BD1" w:rsidRPr="00A01E7A">
              <w:rPr>
                <w:rFonts w:ascii="Times New Roman" w:hAnsi="Times New Roman" w:cs="Times New Roman"/>
                <w:sz w:val="12"/>
                <w:szCs w:val="12"/>
              </w:rPr>
              <w:t>k yen</w:t>
            </w:r>
          </w:p>
          <w:p w:rsidR="002478CA" w:rsidRPr="00A01E7A" w:rsidRDefault="002478CA" w:rsidP="002478CA">
            <w:pPr>
              <w:jc w:val="left"/>
              <w:rPr>
                <w:rFonts w:ascii="Times New Roman" w:hAnsi="Times New Roman" w:cs="Times New Roman"/>
                <w:sz w:val="12"/>
                <w:szCs w:val="12"/>
              </w:rPr>
            </w:pP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500 words for one between </w:t>
            </w:r>
          </w:p>
          <w:p w:rsidR="00DC549F" w:rsidRPr="00A01E7A" w:rsidRDefault="005C1952" w:rsidP="002478CA">
            <w:pPr>
              <w:ind w:left="120" w:hangingChars="100" w:hanging="120"/>
              <w:jc w:val="left"/>
              <w:rPr>
                <w:rFonts w:ascii="Times New Roman" w:hAnsi="Times New Roman" w:cs="Times New Roman"/>
                <w:sz w:val="12"/>
                <w:szCs w:val="12"/>
              </w:rPr>
            </w:pP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500</w:t>
            </w:r>
            <w:r w:rsidR="00286BD1" w:rsidRPr="00A01E7A">
              <w:rPr>
                <w:rFonts w:ascii="Times New Roman" w:hAnsi="Times New Roman" w:cs="Times New Roman"/>
                <w:sz w:val="12"/>
                <w:szCs w:val="12"/>
              </w:rPr>
              <w:t>k yen</w:t>
            </w:r>
            <w:r w:rsidR="002478CA" w:rsidRPr="00A01E7A">
              <w:rPr>
                <w:rFonts w:ascii="Times New Roman" w:hAnsi="Times New Roman" w:cs="Times New Roman"/>
                <w:sz w:val="12"/>
                <w:szCs w:val="12"/>
              </w:rPr>
              <w:t xml:space="preserve"> and </w:t>
            </w:r>
            <w:r w:rsidRPr="00A01E7A">
              <w:rPr>
                <w:rFonts w:ascii="Times New Roman" w:hAnsi="Times New Roman" w:cs="Times New Roman"/>
                <w:sz w:val="12"/>
                <w:szCs w:val="12"/>
              </w:rPr>
              <w:t>1,000</w:t>
            </w:r>
            <w:r w:rsidR="00286BD1" w:rsidRPr="00A01E7A">
              <w:rPr>
                <w:rFonts w:ascii="Times New Roman" w:hAnsi="Times New Roman" w:cs="Times New Roman"/>
                <w:sz w:val="12"/>
                <w:szCs w:val="12"/>
              </w:rPr>
              <w:t>k yen</w:t>
            </w:r>
            <w:r w:rsidR="00DC549F" w:rsidRPr="00A01E7A"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  <w:p w:rsidR="00B808F7" w:rsidRPr="00A01E7A" w:rsidRDefault="00217E69" w:rsidP="00F445E9">
            <w:pPr>
              <w:ind w:left="99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217E69">
              <w:rPr>
                <w:rFonts w:ascii="Times New Roman" w:hAnsi="Times New Roman" w:cs="Times New Roman"/>
                <w:sz w:val="16"/>
                <w:szCs w:val="16"/>
              </w:rPr>
              <w:t>When quoting literature or research results, please include the name of the medium (the name of journal, conference, doi, etc.).</w:t>
            </w:r>
          </w:p>
          <w:p w:rsidR="00B808F7" w:rsidRPr="00A01E7A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960018" w:rsidRPr="00A01E7A" w:rsidRDefault="00960018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EE0287" w:rsidRPr="00A01E7A" w:rsidRDefault="00EE028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24197D" w:rsidRPr="00A01E7A" w:rsidRDefault="0024197D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F55C10" w:rsidRPr="00A01E7A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F55C10" w:rsidRPr="00A01E7A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F55C10" w:rsidRPr="00A01E7A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F55C10" w:rsidRPr="00A01E7A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A01E7A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A01E7A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B808F7" w:rsidRPr="00A01E7A" w:rsidRDefault="00B808F7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24269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839" w:type="dxa"/>
            <w:gridSpan w:val="6"/>
          </w:tcPr>
          <w:p w:rsidR="00B808F7" w:rsidRPr="00A01E7A" w:rsidRDefault="005C1952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(1) </w:t>
            </w:r>
            <w:r w:rsidR="00A87186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Significance and advantages to the research project by inviting participants </w:t>
            </w: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A01E7A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A01E7A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A01E7A" w:rsidRDefault="0047760E" w:rsidP="0047760E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A01E7A" w:rsidRDefault="0047760E" w:rsidP="00477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A7017" w:rsidRPr="00A01E7A" w:rsidRDefault="00DC549F" w:rsidP="00B03A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(2) </w:t>
            </w:r>
            <w:r w:rsidR="00D25D81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Results obtained by the project and related researches until </w:t>
            </w:r>
            <w:r w:rsidR="005C33B2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D25D81" w:rsidRPr="00A01E7A">
              <w:rPr>
                <w:rFonts w:ascii="Times New Roman" w:hAnsi="Times New Roman" w:cs="Times New Roman"/>
                <w:sz w:val="20"/>
                <w:szCs w:val="20"/>
              </w:rPr>
              <w:t>present</w:t>
            </w: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A01E7A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F2E43" w:rsidRPr="00A01E7A" w:rsidRDefault="00101E34" w:rsidP="009F2E4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(3) </w:t>
            </w:r>
            <w:r w:rsidR="00313415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5C33B2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13415" w:rsidRPr="00A01E7A">
              <w:rPr>
                <w:rFonts w:ascii="Times New Roman" w:hAnsi="Times New Roman" w:cs="Times New Roman"/>
                <w:sz w:val="20"/>
                <w:szCs w:val="20"/>
              </w:rPr>
              <w:t>existing research project as</w:t>
            </w: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 the financial </w:t>
            </w:r>
            <w:r w:rsidR="00313415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source </w:t>
            </w: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313415" w:rsidRPr="00A01E7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 this research</w:t>
            </w:r>
          </w:p>
          <w:p w:rsidR="00B808F7" w:rsidRPr="00A01E7A" w:rsidRDefault="00CE445C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3B1658" w:rsidRPr="00A01E7A">
              <w:rPr>
                <w:rFonts w:ascii="Times New Roman" w:hAnsi="Times New Roman" w:cs="Times New Roman"/>
                <w:sz w:val="20"/>
                <w:szCs w:val="20"/>
              </w:rPr>
              <w:t>Please describe the project budget size also</w:t>
            </w:r>
            <w:r w:rsidR="00325F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B808F7" w:rsidRPr="00325FE8" w:rsidRDefault="00325FE8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25FE8">
              <w:rPr>
                <w:rFonts w:ascii="Times New Roman" w:hAnsi="Times New Roman" w:cs="Times New Roman"/>
                <w:sz w:val="20"/>
                <w:szCs w:val="20"/>
              </w:rPr>
              <w:t>Please also include the name of the medium in which the results were published (the name of journal, conference, doi, etc.).</w:t>
            </w:r>
          </w:p>
          <w:p w:rsidR="00D802C4" w:rsidRPr="00325FE8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A01E7A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B36" w:rsidRPr="00A01E7A" w:rsidRDefault="00AA0B36" w:rsidP="00804A69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01E34" w:rsidRPr="00A01E7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 w:rsidR="00804A69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Plan of research conducted by </w:t>
            </w: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>new participants</w:t>
            </w:r>
            <w:r w:rsidR="00804A69" w:rsidRPr="00A01E7A">
              <w:rPr>
                <w:rFonts w:ascii="Times New Roman" w:hAnsi="Times New Roman" w:cs="Times New Roman"/>
                <w:sz w:val="20"/>
                <w:szCs w:val="20"/>
              </w:rPr>
              <w:t xml:space="preserve"> including usage of research fund</w:t>
            </w:r>
            <w:r w:rsidR="00C36623" w:rsidRPr="00A01E7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AA0B36" w:rsidRPr="00A01E7A" w:rsidRDefault="00AA0B36" w:rsidP="002914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* </w:t>
            </w:r>
            <w:r w:rsidR="00804A69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Please </w:t>
            </w: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describe the relationship between </w:t>
            </w:r>
            <w:r w:rsidR="008015E6" w:rsidRPr="00A01E7A">
              <w:rPr>
                <w:rFonts w:ascii="Times New Roman" w:hAnsi="Times New Roman" w:cs="Times New Roman"/>
                <w:sz w:val="18"/>
                <w:szCs w:val="18"/>
              </w:rPr>
              <w:t>the</w:t>
            </w:r>
            <w:r w:rsidR="00804A69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applying fund</w:t>
            </w:r>
            <w:r w:rsidR="008015E6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="00804A69" w:rsidRPr="00A01E7A">
              <w:rPr>
                <w:rFonts w:ascii="Times New Roman" w:hAnsi="Times New Roman" w:cs="Times New Roman"/>
                <w:sz w:val="18"/>
                <w:szCs w:val="18"/>
              </w:rPr>
              <w:t>those</w:t>
            </w:r>
            <w:r w:rsidR="008015E6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from sources</w:t>
            </w:r>
            <w:r w:rsidR="00804A69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04A69" w:rsidRPr="00A01E7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other than the joint usage/research program.</w:t>
            </w:r>
          </w:p>
          <w:p w:rsidR="00F55C10" w:rsidRPr="00A01E7A" w:rsidRDefault="00CE445C" w:rsidP="008301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>If there are some applications at the same time as related</w:t>
            </w:r>
            <w:r w:rsidR="005C33B2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to</w:t>
            </w: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 this research project, or if similar projects have been adopted in the past, please describe the differences between those research projects and this research project.</w:t>
            </w: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A01E7A" w:rsidRDefault="00F55C10" w:rsidP="00830137">
            <w:pPr>
              <w:rPr>
                <w:rFonts w:ascii="Times New Roman" w:hAnsi="Times New Roman" w:cs="Times New Roman"/>
              </w:rPr>
            </w:pPr>
          </w:p>
        </w:tc>
      </w:tr>
      <w:tr w:rsidR="008015E6" w:rsidRPr="00A01E7A" w:rsidTr="009701B4">
        <w:trPr>
          <w:cantSplit/>
          <w:trHeight w:val="347"/>
        </w:trPr>
        <w:tc>
          <w:tcPr>
            <w:tcW w:w="1801" w:type="dxa"/>
            <w:vMerge w:val="restart"/>
            <w:tcBorders>
              <w:top w:val="single" w:sz="4" w:space="0" w:color="auto"/>
            </w:tcBorders>
            <w:vAlign w:val="center"/>
          </w:tcPr>
          <w:p w:rsidR="008015E6" w:rsidRPr="00A01E7A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Research Organizations</w:t>
            </w:r>
          </w:p>
          <w:p w:rsidR="008015E6" w:rsidRPr="00A01E7A" w:rsidRDefault="008015E6" w:rsidP="00346CE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(* </w:t>
            </w:r>
            <w:r w:rsidR="009238FC" w:rsidRPr="00A01E7A">
              <w:rPr>
                <w:rFonts w:ascii="Times New Roman" w:hAnsi="Times New Roman" w:cs="Times New Roman"/>
                <w:sz w:val="18"/>
                <w:szCs w:val="18"/>
              </w:rPr>
              <w:t xml:space="preserve">Enlarge </w:t>
            </w: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>frames as appropriate</w:t>
            </w:r>
            <w:r w:rsidR="00EC0E77" w:rsidRPr="00A01E7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01E7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015E6" w:rsidRPr="00A01E7A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</w:p>
          <w:p w:rsidR="008015E6" w:rsidRPr="00A01E7A" w:rsidRDefault="008015E6" w:rsidP="007A3BD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  <w:tcBorders>
              <w:top w:val="single" w:sz="4" w:space="0" w:color="auto"/>
            </w:tcBorders>
          </w:tcPr>
          <w:p w:rsidR="008015E6" w:rsidRPr="00A01E7A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883" w:type="dxa"/>
            <w:gridSpan w:val="3"/>
            <w:tcBorders>
              <w:top w:val="single" w:sz="4" w:space="0" w:color="auto"/>
            </w:tcBorders>
          </w:tcPr>
          <w:p w:rsidR="008015E6" w:rsidRPr="00A01E7A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Affiliation</w:t>
            </w:r>
          </w:p>
        </w:tc>
        <w:tc>
          <w:tcPr>
            <w:tcW w:w="2529" w:type="dxa"/>
            <w:tcBorders>
              <w:top w:val="single" w:sz="4" w:space="0" w:color="auto"/>
            </w:tcBorders>
          </w:tcPr>
          <w:p w:rsidR="008015E6" w:rsidRPr="00A01E7A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Title</w:t>
            </w:r>
          </w:p>
        </w:tc>
      </w:tr>
      <w:tr w:rsidR="00160047" w:rsidRPr="00A01E7A" w:rsidTr="009701B4">
        <w:trPr>
          <w:cantSplit/>
          <w:trHeight w:val="4601"/>
        </w:trPr>
        <w:tc>
          <w:tcPr>
            <w:tcW w:w="1801" w:type="dxa"/>
            <w:vMerge/>
            <w:vAlign w:val="center"/>
          </w:tcPr>
          <w:p w:rsidR="00160047" w:rsidRPr="00A01E7A" w:rsidRDefault="00160047" w:rsidP="008C1F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</w:tcPr>
          <w:p w:rsidR="008015E6" w:rsidRPr="00A01E7A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01E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9238FC" w:rsidRPr="00A01E7A">
              <w:rPr>
                <w:rFonts w:ascii="Times New Roman" w:hAnsi="Times New Roman" w:cs="Times New Roman"/>
                <w:sz w:val="16"/>
                <w:szCs w:val="16"/>
              </w:rPr>
              <w:t>Principal Investigator</w:t>
            </w:r>
            <w:r w:rsidRPr="00A01E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160047" w:rsidRPr="00A01E7A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8015E6" w:rsidRPr="00A01E7A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01E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A31BBD" w:rsidRPr="00A01E7A">
              <w:rPr>
                <w:rFonts w:ascii="Times New Roman" w:hAnsi="Times New Roman" w:cs="Times New Roman"/>
                <w:sz w:val="16"/>
                <w:szCs w:val="16"/>
              </w:rPr>
              <w:t>Contact person</w:t>
            </w:r>
            <w:r w:rsidRPr="00A01E7A">
              <w:rPr>
                <w:rFonts w:ascii="Times New Roman" w:hAnsi="Times New Roman" w:cs="Times New Roman"/>
                <w:sz w:val="16"/>
                <w:szCs w:val="16"/>
              </w:rPr>
              <w:t xml:space="preserve"> at the </w:t>
            </w:r>
            <w:r w:rsidR="009238FC" w:rsidRPr="00A01E7A">
              <w:rPr>
                <w:rFonts w:ascii="Times New Roman" w:hAnsi="Times New Roman" w:cs="Times New Roman"/>
                <w:sz w:val="16"/>
                <w:szCs w:val="16"/>
              </w:rPr>
              <w:t>ERI</w:t>
            </w:r>
            <w:r w:rsidRPr="00A01E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4A6048" w:rsidRPr="00A01E7A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41F3" w:rsidRPr="00A01E7A" w:rsidRDefault="003A41F3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A01E7A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A01E7A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C792E" w:rsidRPr="00A01E7A" w:rsidRDefault="006C792E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160047" w:rsidRPr="00A01E7A" w:rsidRDefault="00160047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DA5FC8" w:rsidRPr="00A01E7A" w:rsidRDefault="00DA5FC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3" w:type="dxa"/>
            <w:gridSpan w:val="3"/>
          </w:tcPr>
          <w:p w:rsidR="00160047" w:rsidRPr="00A01E7A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29" w:type="dxa"/>
          </w:tcPr>
          <w:p w:rsidR="00160047" w:rsidRPr="00A01E7A" w:rsidRDefault="00160047" w:rsidP="008C1F13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AA0F02" w:rsidRPr="00A01E7A" w:rsidTr="009701B4">
        <w:trPr>
          <w:cantSplit/>
          <w:trHeight w:val="455"/>
        </w:trPr>
        <w:tc>
          <w:tcPr>
            <w:tcW w:w="1801" w:type="dxa"/>
            <w:vMerge w:val="restart"/>
            <w:tcBorders>
              <w:bottom w:val="nil"/>
            </w:tcBorders>
            <w:vAlign w:val="center"/>
          </w:tcPr>
          <w:p w:rsidR="00AA0F02" w:rsidRPr="00A01E7A" w:rsidRDefault="00AA0F02" w:rsidP="008015E6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Funds</w:t>
            </w:r>
          </w:p>
          <w:p w:rsidR="00AA0F02" w:rsidRPr="00A01E7A" w:rsidRDefault="00AA0F02" w:rsidP="008015E6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Required</w:t>
            </w:r>
          </w:p>
          <w:p w:rsidR="00AA0F02" w:rsidRPr="00A01E7A" w:rsidRDefault="00AA0F02" w:rsidP="008015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01E7A">
              <w:rPr>
                <w:rFonts w:ascii="Times New Roman" w:hAnsi="Times New Roman" w:cs="Times New Roman"/>
              </w:rPr>
              <w:t>(</w:t>
            </w:r>
            <w:r w:rsidR="00525485" w:rsidRPr="00A01E7A">
              <w:rPr>
                <w:rFonts w:ascii="Times New Roman" w:hAnsi="Times New Roman" w:cs="Times New Roman"/>
              </w:rPr>
              <w:t>in k</w:t>
            </w:r>
            <w:r w:rsidR="007058BD" w:rsidRPr="00A01E7A">
              <w:rPr>
                <w:rFonts w:ascii="Times New Roman" w:hAnsi="Times New Roman" w:cs="Times New Roman"/>
              </w:rPr>
              <w:t xml:space="preserve"> </w:t>
            </w:r>
            <w:r w:rsidR="00525485" w:rsidRPr="00A01E7A">
              <w:rPr>
                <w:rFonts w:ascii="Times New Roman" w:hAnsi="Times New Roman" w:cs="Times New Roman"/>
              </w:rPr>
              <w:t xml:space="preserve">Yen </w:t>
            </w:r>
            <w:r w:rsidR="007058BD" w:rsidRPr="00A01E7A">
              <w:rPr>
                <w:rFonts w:ascii="Times New Roman" w:hAnsi="Times New Roman" w:cs="Times New Roman"/>
              </w:rPr>
              <w:t xml:space="preserve">    </w:t>
            </w:r>
            <w:r w:rsidR="00525485" w:rsidRPr="00A01E7A">
              <w:rPr>
                <w:rFonts w:ascii="Times New Roman" w:hAnsi="Times New Roman" w:cs="Times New Roman"/>
              </w:rPr>
              <w:t>[1,000 Yen]</w:t>
            </w:r>
            <w:r w:rsidRPr="00A01E7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839" w:type="dxa"/>
            <w:gridSpan w:val="6"/>
          </w:tcPr>
          <w:p w:rsidR="00AA0F02" w:rsidRPr="00A01E7A" w:rsidRDefault="00AA0F02" w:rsidP="008B40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1E7A">
              <w:rPr>
                <w:rFonts w:ascii="Times New Roman" w:hAnsi="Times New Roman" w:cs="Times New Roman"/>
                <w:sz w:val="20"/>
                <w:szCs w:val="20"/>
              </w:rPr>
              <w:t>Travel Expenses</w:t>
            </w:r>
          </w:p>
        </w:tc>
      </w:tr>
      <w:tr w:rsidR="0071599F" w:rsidRPr="00A01E7A" w:rsidTr="009701B4">
        <w:trPr>
          <w:cantSplit/>
          <w:trHeight w:val="264"/>
        </w:trPr>
        <w:tc>
          <w:tcPr>
            <w:tcW w:w="1801" w:type="dxa"/>
            <w:vMerge/>
            <w:tcBorders>
              <w:bottom w:val="nil"/>
            </w:tcBorders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</w:tcPr>
          <w:p w:rsidR="0071599F" w:rsidRPr="00A01E7A" w:rsidRDefault="0071599F" w:rsidP="008B4081">
            <w:pPr>
              <w:jc w:val="center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>Route</w:t>
            </w:r>
          </w:p>
        </w:tc>
        <w:tc>
          <w:tcPr>
            <w:tcW w:w="1276" w:type="dxa"/>
            <w:gridSpan w:val="2"/>
          </w:tcPr>
          <w:p w:rsidR="0071599F" w:rsidRPr="00A01E7A" w:rsidRDefault="0071599F" w:rsidP="008B408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A01E7A">
              <w:rPr>
                <w:rFonts w:ascii="Times New Roman" w:hAnsi="Times New Roman" w:cs="Times New Roman"/>
              </w:rPr>
              <w:t>Days</w:t>
            </w:r>
          </w:p>
        </w:tc>
        <w:tc>
          <w:tcPr>
            <w:tcW w:w="2268" w:type="dxa"/>
          </w:tcPr>
          <w:p w:rsidR="0071599F" w:rsidRPr="00A01E7A" w:rsidRDefault="0071599F" w:rsidP="008B408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A01E7A">
              <w:rPr>
                <w:rFonts w:ascii="Times New Roman" w:hAnsi="Times New Roman" w:cs="Times New Roman"/>
              </w:rPr>
              <w:t>Number of People</w:t>
            </w:r>
          </w:p>
        </w:tc>
        <w:tc>
          <w:tcPr>
            <w:tcW w:w="2551" w:type="dxa"/>
            <w:gridSpan w:val="2"/>
          </w:tcPr>
          <w:p w:rsidR="0071599F" w:rsidRPr="00A01E7A" w:rsidRDefault="0071599F" w:rsidP="008B4081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A01E7A">
              <w:rPr>
                <w:rFonts w:ascii="Times New Roman" w:hAnsi="Times New Roman" w:cs="Times New Roman"/>
              </w:rPr>
              <w:t>Amount</w:t>
            </w:r>
          </w:p>
        </w:tc>
      </w:tr>
      <w:tr w:rsidR="0071599F" w:rsidRPr="00A01E7A" w:rsidTr="009701B4">
        <w:trPr>
          <w:cantSplit/>
          <w:trHeight w:val="145"/>
        </w:trPr>
        <w:tc>
          <w:tcPr>
            <w:tcW w:w="1801" w:type="dxa"/>
            <w:vMerge/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4" w:type="dxa"/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gridSpan w:val="2"/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gridSpan w:val="2"/>
          </w:tcPr>
          <w:p w:rsidR="0071599F" w:rsidRPr="00A01E7A" w:rsidRDefault="0071599F" w:rsidP="008C1F13">
            <w:pPr>
              <w:rPr>
                <w:rFonts w:ascii="Times New Roman" w:hAnsi="Times New Roman" w:cs="Times New Roman"/>
              </w:rPr>
            </w:pPr>
          </w:p>
        </w:tc>
      </w:tr>
      <w:tr w:rsidR="00AA0F02" w:rsidRPr="00A01E7A" w:rsidTr="009701B4">
        <w:trPr>
          <w:cantSplit/>
          <w:trHeight w:val="378"/>
        </w:trPr>
        <w:tc>
          <w:tcPr>
            <w:tcW w:w="1801" w:type="dxa"/>
          </w:tcPr>
          <w:p w:rsidR="00AA0F02" w:rsidRPr="00A01E7A" w:rsidRDefault="00AA0F02" w:rsidP="008C1F13">
            <w:pPr>
              <w:pStyle w:val="a3"/>
              <w:rPr>
                <w:rFonts w:ascii="Times New Roman" w:hAnsi="Times New Roman"/>
                <w:kern w:val="2"/>
                <w:sz w:val="21"/>
                <w:lang w:val="en-US" w:eastAsia="ja-JP"/>
              </w:rPr>
            </w:pPr>
            <w:r w:rsidRPr="00A01E7A">
              <w:rPr>
                <w:rFonts w:ascii="Times New Roman" w:hAnsi="Times New Roman"/>
                <w:kern w:val="2"/>
                <w:sz w:val="21"/>
                <w:lang w:val="en-US" w:eastAsia="ja-JP"/>
              </w:rPr>
              <w:t>Total</w:t>
            </w:r>
          </w:p>
        </w:tc>
        <w:tc>
          <w:tcPr>
            <w:tcW w:w="7839" w:type="dxa"/>
            <w:gridSpan w:val="6"/>
          </w:tcPr>
          <w:p w:rsidR="00AA0F02" w:rsidRPr="00A01E7A" w:rsidRDefault="00AA0F02" w:rsidP="00525485">
            <w:pPr>
              <w:jc w:val="right"/>
              <w:rPr>
                <w:rFonts w:ascii="Times New Roman" w:hAnsi="Times New Roman" w:cs="Times New Roman"/>
              </w:rPr>
            </w:pPr>
            <w:r w:rsidRPr="00A01E7A">
              <w:rPr>
                <w:rFonts w:ascii="Times New Roman" w:hAnsi="Times New Roman" w:cs="Times New Roman"/>
              </w:rPr>
              <w:t xml:space="preserve">　　　　　　　　　　　　　</w:t>
            </w:r>
            <w:r w:rsidRPr="00A01E7A">
              <w:rPr>
                <w:rFonts w:ascii="Times New Roman" w:hAnsi="Times New Roman" w:cs="Times New Roman"/>
              </w:rPr>
              <w:t xml:space="preserve"> thousand yen</w:t>
            </w:r>
          </w:p>
        </w:tc>
      </w:tr>
    </w:tbl>
    <w:p w:rsidR="00160047" w:rsidRPr="00A01E7A" w:rsidRDefault="00160047" w:rsidP="00B72D8D">
      <w:pPr>
        <w:rPr>
          <w:rFonts w:ascii="Times New Roman" w:hAnsi="Times New Roman" w:cs="Times New Roman"/>
          <w:szCs w:val="18"/>
        </w:rPr>
      </w:pPr>
    </w:p>
    <w:sectPr w:rsidR="00160047" w:rsidRPr="00A01E7A" w:rsidSect="003826F5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52E" w:rsidRDefault="0019252E">
      <w:r>
        <w:separator/>
      </w:r>
    </w:p>
  </w:endnote>
  <w:endnote w:type="continuationSeparator" w:id="0">
    <w:p w:rsidR="0019252E" w:rsidRDefault="00192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52E" w:rsidRDefault="0019252E">
      <w:r>
        <w:separator/>
      </w:r>
    </w:p>
  </w:footnote>
  <w:footnote w:type="continuationSeparator" w:id="0">
    <w:p w:rsidR="0019252E" w:rsidRDefault="00192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03AA6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133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rE0NjSwNDIxMTNV0lEKTi0uzszPAykwrAUAEd6LGywAAAA="/>
  </w:docVars>
  <w:rsids>
    <w:rsidRoot w:val="008134F2"/>
    <w:rsid w:val="00007205"/>
    <w:rsid w:val="00010326"/>
    <w:rsid w:val="000118C7"/>
    <w:rsid w:val="00021FED"/>
    <w:rsid w:val="000419F4"/>
    <w:rsid w:val="00042310"/>
    <w:rsid w:val="00055651"/>
    <w:rsid w:val="0006583C"/>
    <w:rsid w:val="00065BE7"/>
    <w:rsid w:val="00075BAC"/>
    <w:rsid w:val="00081A44"/>
    <w:rsid w:val="0009050A"/>
    <w:rsid w:val="000A5775"/>
    <w:rsid w:val="000B0C5B"/>
    <w:rsid w:val="000B6070"/>
    <w:rsid w:val="000D0A0C"/>
    <w:rsid w:val="000E63FE"/>
    <w:rsid w:val="000F2506"/>
    <w:rsid w:val="00101E34"/>
    <w:rsid w:val="001038E0"/>
    <w:rsid w:val="00104E53"/>
    <w:rsid w:val="00104F9B"/>
    <w:rsid w:val="001147C2"/>
    <w:rsid w:val="00121CF8"/>
    <w:rsid w:val="00122292"/>
    <w:rsid w:val="00127FEB"/>
    <w:rsid w:val="0013109B"/>
    <w:rsid w:val="00145F71"/>
    <w:rsid w:val="00146D75"/>
    <w:rsid w:val="00160047"/>
    <w:rsid w:val="00160DAA"/>
    <w:rsid w:val="00183DA8"/>
    <w:rsid w:val="00190EE2"/>
    <w:rsid w:val="0019252E"/>
    <w:rsid w:val="00197ABC"/>
    <w:rsid w:val="001A08D3"/>
    <w:rsid w:val="001A1DC7"/>
    <w:rsid w:val="001A46DC"/>
    <w:rsid w:val="001A5DC8"/>
    <w:rsid w:val="001A6816"/>
    <w:rsid w:val="001A7017"/>
    <w:rsid w:val="001B60C5"/>
    <w:rsid w:val="001C29DD"/>
    <w:rsid w:val="001D2E7D"/>
    <w:rsid w:val="001E0C0F"/>
    <w:rsid w:val="001E4C32"/>
    <w:rsid w:val="001F5D38"/>
    <w:rsid w:val="00206ABD"/>
    <w:rsid w:val="002123D0"/>
    <w:rsid w:val="0021391E"/>
    <w:rsid w:val="00217A33"/>
    <w:rsid w:val="00217E69"/>
    <w:rsid w:val="00223A48"/>
    <w:rsid w:val="00233549"/>
    <w:rsid w:val="0024197D"/>
    <w:rsid w:val="00242697"/>
    <w:rsid w:val="00243B65"/>
    <w:rsid w:val="002478CA"/>
    <w:rsid w:val="00247C2B"/>
    <w:rsid w:val="002535EA"/>
    <w:rsid w:val="00282861"/>
    <w:rsid w:val="0028539C"/>
    <w:rsid w:val="00286BD1"/>
    <w:rsid w:val="00287F2B"/>
    <w:rsid w:val="002914A5"/>
    <w:rsid w:val="00291B04"/>
    <w:rsid w:val="00293163"/>
    <w:rsid w:val="002A1EDB"/>
    <w:rsid w:val="002B0494"/>
    <w:rsid w:val="002B570C"/>
    <w:rsid w:val="002C5E65"/>
    <w:rsid w:val="002C62A8"/>
    <w:rsid w:val="002D23EA"/>
    <w:rsid w:val="002E42B1"/>
    <w:rsid w:val="002F0F84"/>
    <w:rsid w:val="002F47B2"/>
    <w:rsid w:val="002F49C0"/>
    <w:rsid w:val="00301B8E"/>
    <w:rsid w:val="00303462"/>
    <w:rsid w:val="003042FB"/>
    <w:rsid w:val="00305487"/>
    <w:rsid w:val="003054A9"/>
    <w:rsid w:val="003117D5"/>
    <w:rsid w:val="003127F4"/>
    <w:rsid w:val="00313415"/>
    <w:rsid w:val="0031426D"/>
    <w:rsid w:val="0031660D"/>
    <w:rsid w:val="00320251"/>
    <w:rsid w:val="00322CAF"/>
    <w:rsid w:val="00325FE8"/>
    <w:rsid w:val="0033435C"/>
    <w:rsid w:val="0033717D"/>
    <w:rsid w:val="00346CE9"/>
    <w:rsid w:val="00352FC8"/>
    <w:rsid w:val="0036024B"/>
    <w:rsid w:val="003623FD"/>
    <w:rsid w:val="00373CC0"/>
    <w:rsid w:val="003762FA"/>
    <w:rsid w:val="003826F5"/>
    <w:rsid w:val="00383FE9"/>
    <w:rsid w:val="0038409A"/>
    <w:rsid w:val="00390C15"/>
    <w:rsid w:val="00391679"/>
    <w:rsid w:val="003920C2"/>
    <w:rsid w:val="00396E11"/>
    <w:rsid w:val="00397ED4"/>
    <w:rsid w:val="003A1F24"/>
    <w:rsid w:val="003A20C9"/>
    <w:rsid w:val="003A225F"/>
    <w:rsid w:val="003A41F3"/>
    <w:rsid w:val="003B1658"/>
    <w:rsid w:val="003C2F00"/>
    <w:rsid w:val="003D106F"/>
    <w:rsid w:val="003D2724"/>
    <w:rsid w:val="003E5411"/>
    <w:rsid w:val="003F6C07"/>
    <w:rsid w:val="00411B4A"/>
    <w:rsid w:val="004129C2"/>
    <w:rsid w:val="00447D25"/>
    <w:rsid w:val="00453F69"/>
    <w:rsid w:val="004552CA"/>
    <w:rsid w:val="004612B6"/>
    <w:rsid w:val="00472775"/>
    <w:rsid w:val="00477179"/>
    <w:rsid w:val="0047760E"/>
    <w:rsid w:val="00484227"/>
    <w:rsid w:val="004852B8"/>
    <w:rsid w:val="00491284"/>
    <w:rsid w:val="004936E0"/>
    <w:rsid w:val="00495563"/>
    <w:rsid w:val="004A15CE"/>
    <w:rsid w:val="004A3172"/>
    <w:rsid w:val="004A40C9"/>
    <w:rsid w:val="004A6048"/>
    <w:rsid w:val="004B21B5"/>
    <w:rsid w:val="004C207C"/>
    <w:rsid w:val="004C7EE5"/>
    <w:rsid w:val="004C7F70"/>
    <w:rsid w:val="004F0BD5"/>
    <w:rsid w:val="004F146C"/>
    <w:rsid w:val="004F7861"/>
    <w:rsid w:val="00507172"/>
    <w:rsid w:val="00511946"/>
    <w:rsid w:val="00511E16"/>
    <w:rsid w:val="0051306F"/>
    <w:rsid w:val="00513C23"/>
    <w:rsid w:val="005154DC"/>
    <w:rsid w:val="00525485"/>
    <w:rsid w:val="00527153"/>
    <w:rsid w:val="00533402"/>
    <w:rsid w:val="00541241"/>
    <w:rsid w:val="0054406A"/>
    <w:rsid w:val="00551FE7"/>
    <w:rsid w:val="00554877"/>
    <w:rsid w:val="00555F8A"/>
    <w:rsid w:val="005628C4"/>
    <w:rsid w:val="00570649"/>
    <w:rsid w:val="00577D60"/>
    <w:rsid w:val="0058016B"/>
    <w:rsid w:val="00590240"/>
    <w:rsid w:val="005B451F"/>
    <w:rsid w:val="005C0033"/>
    <w:rsid w:val="005C0B3E"/>
    <w:rsid w:val="005C1952"/>
    <w:rsid w:val="005C33B2"/>
    <w:rsid w:val="005D66A8"/>
    <w:rsid w:val="005E21AC"/>
    <w:rsid w:val="005E62DE"/>
    <w:rsid w:val="005E6A57"/>
    <w:rsid w:val="005E7331"/>
    <w:rsid w:val="005F3262"/>
    <w:rsid w:val="005F4B7E"/>
    <w:rsid w:val="00604D65"/>
    <w:rsid w:val="00612D60"/>
    <w:rsid w:val="00625BB2"/>
    <w:rsid w:val="00626595"/>
    <w:rsid w:val="00627418"/>
    <w:rsid w:val="00631A02"/>
    <w:rsid w:val="006354D7"/>
    <w:rsid w:val="00644104"/>
    <w:rsid w:val="00656517"/>
    <w:rsid w:val="00663A7F"/>
    <w:rsid w:val="0067568D"/>
    <w:rsid w:val="0067655D"/>
    <w:rsid w:val="00692248"/>
    <w:rsid w:val="0069516A"/>
    <w:rsid w:val="00696C26"/>
    <w:rsid w:val="006A1FC3"/>
    <w:rsid w:val="006B049D"/>
    <w:rsid w:val="006B160B"/>
    <w:rsid w:val="006B4B74"/>
    <w:rsid w:val="006C18A8"/>
    <w:rsid w:val="006C792E"/>
    <w:rsid w:val="006E1877"/>
    <w:rsid w:val="00701DE9"/>
    <w:rsid w:val="007058BD"/>
    <w:rsid w:val="00712324"/>
    <w:rsid w:val="0071599F"/>
    <w:rsid w:val="00715BC1"/>
    <w:rsid w:val="007233DF"/>
    <w:rsid w:val="00723BFA"/>
    <w:rsid w:val="00734B2D"/>
    <w:rsid w:val="00735A65"/>
    <w:rsid w:val="007362C6"/>
    <w:rsid w:val="00742133"/>
    <w:rsid w:val="0074290A"/>
    <w:rsid w:val="007471DE"/>
    <w:rsid w:val="00753F64"/>
    <w:rsid w:val="00755D64"/>
    <w:rsid w:val="00757A34"/>
    <w:rsid w:val="00762516"/>
    <w:rsid w:val="007656A7"/>
    <w:rsid w:val="00773526"/>
    <w:rsid w:val="007740E8"/>
    <w:rsid w:val="00775629"/>
    <w:rsid w:val="00775CF4"/>
    <w:rsid w:val="007806CB"/>
    <w:rsid w:val="00780B09"/>
    <w:rsid w:val="007909FC"/>
    <w:rsid w:val="00796DDB"/>
    <w:rsid w:val="007A3BD6"/>
    <w:rsid w:val="007A6E62"/>
    <w:rsid w:val="007B226B"/>
    <w:rsid w:val="007B7A83"/>
    <w:rsid w:val="007C576E"/>
    <w:rsid w:val="007C6C71"/>
    <w:rsid w:val="007E4069"/>
    <w:rsid w:val="007E630E"/>
    <w:rsid w:val="007F2B11"/>
    <w:rsid w:val="007F3B0E"/>
    <w:rsid w:val="008015E6"/>
    <w:rsid w:val="00804A69"/>
    <w:rsid w:val="0080617B"/>
    <w:rsid w:val="008134F2"/>
    <w:rsid w:val="00815D2D"/>
    <w:rsid w:val="00817AC0"/>
    <w:rsid w:val="008256CA"/>
    <w:rsid w:val="00827E33"/>
    <w:rsid w:val="00830137"/>
    <w:rsid w:val="00846DAD"/>
    <w:rsid w:val="00846DB8"/>
    <w:rsid w:val="00863E31"/>
    <w:rsid w:val="008712B2"/>
    <w:rsid w:val="008855A7"/>
    <w:rsid w:val="00896E24"/>
    <w:rsid w:val="00897F6F"/>
    <w:rsid w:val="008B4081"/>
    <w:rsid w:val="008C1F13"/>
    <w:rsid w:val="008C2547"/>
    <w:rsid w:val="008C4EF4"/>
    <w:rsid w:val="008D18BD"/>
    <w:rsid w:val="008D6363"/>
    <w:rsid w:val="008D71B6"/>
    <w:rsid w:val="008E281D"/>
    <w:rsid w:val="008E3290"/>
    <w:rsid w:val="008E574D"/>
    <w:rsid w:val="008E6A19"/>
    <w:rsid w:val="008F1EC6"/>
    <w:rsid w:val="008F721C"/>
    <w:rsid w:val="0090310C"/>
    <w:rsid w:val="00904652"/>
    <w:rsid w:val="009238FC"/>
    <w:rsid w:val="00923AC1"/>
    <w:rsid w:val="009333A3"/>
    <w:rsid w:val="00936A3F"/>
    <w:rsid w:val="00940807"/>
    <w:rsid w:val="009459E8"/>
    <w:rsid w:val="009471FD"/>
    <w:rsid w:val="00953687"/>
    <w:rsid w:val="0095394E"/>
    <w:rsid w:val="00960018"/>
    <w:rsid w:val="009701B4"/>
    <w:rsid w:val="009846CA"/>
    <w:rsid w:val="00984912"/>
    <w:rsid w:val="00987EDD"/>
    <w:rsid w:val="009A10DD"/>
    <w:rsid w:val="009A5A4D"/>
    <w:rsid w:val="009A75AE"/>
    <w:rsid w:val="009B0186"/>
    <w:rsid w:val="009B2F87"/>
    <w:rsid w:val="009C0952"/>
    <w:rsid w:val="009D4806"/>
    <w:rsid w:val="009D5D27"/>
    <w:rsid w:val="009E6BC5"/>
    <w:rsid w:val="009F1942"/>
    <w:rsid w:val="009F29BD"/>
    <w:rsid w:val="009F2E43"/>
    <w:rsid w:val="009F3B87"/>
    <w:rsid w:val="009F6960"/>
    <w:rsid w:val="00A01E7A"/>
    <w:rsid w:val="00A046E2"/>
    <w:rsid w:val="00A11F5E"/>
    <w:rsid w:val="00A24C73"/>
    <w:rsid w:val="00A31BBD"/>
    <w:rsid w:val="00A4592F"/>
    <w:rsid w:val="00A5394D"/>
    <w:rsid w:val="00A56C03"/>
    <w:rsid w:val="00A662D2"/>
    <w:rsid w:val="00A7420D"/>
    <w:rsid w:val="00A82564"/>
    <w:rsid w:val="00A832B2"/>
    <w:rsid w:val="00A83EB7"/>
    <w:rsid w:val="00A87186"/>
    <w:rsid w:val="00A91BBC"/>
    <w:rsid w:val="00A94111"/>
    <w:rsid w:val="00AA0AAE"/>
    <w:rsid w:val="00AA0B36"/>
    <w:rsid w:val="00AA0F02"/>
    <w:rsid w:val="00AA64A5"/>
    <w:rsid w:val="00AB2E0D"/>
    <w:rsid w:val="00AB328D"/>
    <w:rsid w:val="00AB38C0"/>
    <w:rsid w:val="00AB7085"/>
    <w:rsid w:val="00AC660A"/>
    <w:rsid w:val="00AD6A04"/>
    <w:rsid w:val="00AD706C"/>
    <w:rsid w:val="00AE799D"/>
    <w:rsid w:val="00B03A1F"/>
    <w:rsid w:val="00B058D9"/>
    <w:rsid w:val="00B06553"/>
    <w:rsid w:val="00B07A0A"/>
    <w:rsid w:val="00B135D9"/>
    <w:rsid w:val="00B17060"/>
    <w:rsid w:val="00B20F0F"/>
    <w:rsid w:val="00B22A9A"/>
    <w:rsid w:val="00B26914"/>
    <w:rsid w:val="00B3545B"/>
    <w:rsid w:val="00B41795"/>
    <w:rsid w:val="00B423C7"/>
    <w:rsid w:val="00B4665E"/>
    <w:rsid w:val="00B5005D"/>
    <w:rsid w:val="00B52C75"/>
    <w:rsid w:val="00B57A73"/>
    <w:rsid w:val="00B61000"/>
    <w:rsid w:val="00B61452"/>
    <w:rsid w:val="00B653B3"/>
    <w:rsid w:val="00B66F3C"/>
    <w:rsid w:val="00B6779A"/>
    <w:rsid w:val="00B72D8D"/>
    <w:rsid w:val="00B757EF"/>
    <w:rsid w:val="00B808F7"/>
    <w:rsid w:val="00B81219"/>
    <w:rsid w:val="00B8482E"/>
    <w:rsid w:val="00B851AE"/>
    <w:rsid w:val="00B913AB"/>
    <w:rsid w:val="00B91D56"/>
    <w:rsid w:val="00B94AE5"/>
    <w:rsid w:val="00B94DDE"/>
    <w:rsid w:val="00B95BCA"/>
    <w:rsid w:val="00B968B7"/>
    <w:rsid w:val="00BA191E"/>
    <w:rsid w:val="00BC5B2B"/>
    <w:rsid w:val="00BD1492"/>
    <w:rsid w:val="00BD6934"/>
    <w:rsid w:val="00BE50B0"/>
    <w:rsid w:val="00BF176F"/>
    <w:rsid w:val="00BF6B93"/>
    <w:rsid w:val="00BF7055"/>
    <w:rsid w:val="00C00124"/>
    <w:rsid w:val="00C0013B"/>
    <w:rsid w:val="00C03A4E"/>
    <w:rsid w:val="00C07D3D"/>
    <w:rsid w:val="00C13B35"/>
    <w:rsid w:val="00C17DFA"/>
    <w:rsid w:val="00C32290"/>
    <w:rsid w:val="00C36447"/>
    <w:rsid w:val="00C36623"/>
    <w:rsid w:val="00C412D2"/>
    <w:rsid w:val="00C43740"/>
    <w:rsid w:val="00C4374C"/>
    <w:rsid w:val="00C55744"/>
    <w:rsid w:val="00C563D4"/>
    <w:rsid w:val="00C63A6B"/>
    <w:rsid w:val="00C660C2"/>
    <w:rsid w:val="00C67FF3"/>
    <w:rsid w:val="00C91DA9"/>
    <w:rsid w:val="00C9425B"/>
    <w:rsid w:val="00C94B99"/>
    <w:rsid w:val="00C952C4"/>
    <w:rsid w:val="00CA438A"/>
    <w:rsid w:val="00CA6586"/>
    <w:rsid w:val="00CB2849"/>
    <w:rsid w:val="00CB525F"/>
    <w:rsid w:val="00CB72C9"/>
    <w:rsid w:val="00CD2D31"/>
    <w:rsid w:val="00CD3088"/>
    <w:rsid w:val="00CD6336"/>
    <w:rsid w:val="00CE01B7"/>
    <w:rsid w:val="00CE445C"/>
    <w:rsid w:val="00CE4C4C"/>
    <w:rsid w:val="00CE786D"/>
    <w:rsid w:val="00CF02C9"/>
    <w:rsid w:val="00D0473C"/>
    <w:rsid w:val="00D04764"/>
    <w:rsid w:val="00D109F0"/>
    <w:rsid w:val="00D178B2"/>
    <w:rsid w:val="00D21BE3"/>
    <w:rsid w:val="00D24464"/>
    <w:rsid w:val="00D24C88"/>
    <w:rsid w:val="00D25D81"/>
    <w:rsid w:val="00D3466A"/>
    <w:rsid w:val="00D426FD"/>
    <w:rsid w:val="00D4314D"/>
    <w:rsid w:val="00D44964"/>
    <w:rsid w:val="00D50036"/>
    <w:rsid w:val="00D51CB6"/>
    <w:rsid w:val="00D52FEE"/>
    <w:rsid w:val="00D57B35"/>
    <w:rsid w:val="00D802C4"/>
    <w:rsid w:val="00D83D28"/>
    <w:rsid w:val="00DA04E3"/>
    <w:rsid w:val="00DA0D51"/>
    <w:rsid w:val="00DA5D40"/>
    <w:rsid w:val="00DA5FC8"/>
    <w:rsid w:val="00DB40ED"/>
    <w:rsid w:val="00DB6BFE"/>
    <w:rsid w:val="00DC549F"/>
    <w:rsid w:val="00DC64FA"/>
    <w:rsid w:val="00DC6613"/>
    <w:rsid w:val="00DC7F5D"/>
    <w:rsid w:val="00DD266B"/>
    <w:rsid w:val="00DD401D"/>
    <w:rsid w:val="00DD581A"/>
    <w:rsid w:val="00DE0B27"/>
    <w:rsid w:val="00DE40DB"/>
    <w:rsid w:val="00DE7AF2"/>
    <w:rsid w:val="00DF090C"/>
    <w:rsid w:val="00DF6779"/>
    <w:rsid w:val="00DF7934"/>
    <w:rsid w:val="00E01CA8"/>
    <w:rsid w:val="00E11E3A"/>
    <w:rsid w:val="00E12614"/>
    <w:rsid w:val="00E17BF8"/>
    <w:rsid w:val="00E21E71"/>
    <w:rsid w:val="00E23CF3"/>
    <w:rsid w:val="00E23D40"/>
    <w:rsid w:val="00E23DB8"/>
    <w:rsid w:val="00E30B05"/>
    <w:rsid w:val="00E42086"/>
    <w:rsid w:val="00E63FCC"/>
    <w:rsid w:val="00E67D6A"/>
    <w:rsid w:val="00E67E94"/>
    <w:rsid w:val="00E7476A"/>
    <w:rsid w:val="00E75CBC"/>
    <w:rsid w:val="00E76423"/>
    <w:rsid w:val="00E80D40"/>
    <w:rsid w:val="00E8341F"/>
    <w:rsid w:val="00E94BA0"/>
    <w:rsid w:val="00EA7BBF"/>
    <w:rsid w:val="00EB20AE"/>
    <w:rsid w:val="00EC0E77"/>
    <w:rsid w:val="00EC14BD"/>
    <w:rsid w:val="00EC7C95"/>
    <w:rsid w:val="00ED0A62"/>
    <w:rsid w:val="00ED2531"/>
    <w:rsid w:val="00ED4962"/>
    <w:rsid w:val="00ED7378"/>
    <w:rsid w:val="00EE0287"/>
    <w:rsid w:val="00EE2326"/>
    <w:rsid w:val="00EE67C0"/>
    <w:rsid w:val="00EE7B57"/>
    <w:rsid w:val="00EF4CC4"/>
    <w:rsid w:val="00EF6B56"/>
    <w:rsid w:val="00F00CA6"/>
    <w:rsid w:val="00F07592"/>
    <w:rsid w:val="00F2314F"/>
    <w:rsid w:val="00F2435A"/>
    <w:rsid w:val="00F32368"/>
    <w:rsid w:val="00F42618"/>
    <w:rsid w:val="00F444A8"/>
    <w:rsid w:val="00F445E9"/>
    <w:rsid w:val="00F44E62"/>
    <w:rsid w:val="00F45A06"/>
    <w:rsid w:val="00F52B53"/>
    <w:rsid w:val="00F53561"/>
    <w:rsid w:val="00F53666"/>
    <w:rsid w:val="00F55C10"/>
    <w:rsid w:val="00F60F8D"/>
    <w:rsid w:val="00F62439"/>
    <w:rsid w:val="00F62E76"/>
    <w:rsid w:val="00F73619"/>
    <w:rsid w:val="00F758A4"/>
    <w:rsid w:val="00F833FF"/>
    <w:rsid w:val="00F856A7"/>
    <w:rsid w:val="00F866DA"/>
    <w:rsid w:val="00F8762C"/>
    <w:rsid w:val="00F91B70"/>
    <w:rsid w:val="00F92A4A"/>
    <w:rsid w:val="00FA0F00"/>
    <w:rsid w:val="00FA6806"/>
    <w:rsid w:val="00FB0793"/>
    <w:rsid w:val="00FB4888"/>
    <w:rsid w:val="00FC5E28"/>
    <w:rsid w:val="00FD1416"/>
    <w:rsid w:val="00FE25F7"/>
    <w:rsid w:val="00FE3241"/>
    <w:rsid w:val="00FE4A61"/>
    <w:rsid w:val="00FE6FB8"/>
    <w:rsid w:val="00FF2427"/>
    <w:rsid w:val="00FF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34F2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rsid w:val="008134F2"/>
    <w:pPr>
      <w:jc w:val="center"/>
    </w:pPr>
    <w:rPr>
      <w:rFonts w:cs="Times New Roman"/>
      <w:kern w:val="0"/>
      <w:sz w:val="20"/>
      <w:lang w:val="x-none" w:eastAsia="x-none"/>
    </w:rPr>
  </w:style>
  <w:style w:type="character" w:customStyle="1" w:styleId="a4">
    <w:name w:val="記 (文字)"/>
    <w:link w:val="a3"/>
    <w:rsid w:val="008134F2"/>
    <w:rPr>
      <w:rFonts w:ascii="Century" w:eastAsia="ＭＳ 明朝" w:hAnsi="Century" w:cs="Century"/>
      <w:szCs w:val="21"/>
    </w:rPr>
  </w:style>
  <w:style w:type="paragraph" w:styleId="a5">
    <w:name w:val="header"/>
    <w:basedOn w:val="a"/>
    <w:link w:val="a6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6">
    <w:name w:val="ヘッダー (文字)"/>
    <w:link w:val="a5"/>
    <w:uiPriority w:val="99"/>
    <w:rsid w:val="009A10DD"/>
    <w:rPr>
      <w:rFonts w:cs="Century"/>
      <w:kern w:val="2"/>
      <w:sz w:val="21"/>
      <w:szCs w:val="21"/>
    </w:rPr>
  </w:style>
  <w:style w:type="paragraph" w:styleId="a7">
    <w:name w:val="footer"/>
    <w:basedOn w:val="a"/>
    <w:link w:val="a8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8">
    <w:name w:val="フッター (文字)"/>
    <w:link w:val="a7"/>
    <w:uiPriority w:val="99"/>
    <w:rsid w:val="009A10DD"/>
    <w:rPr>
      <w:rFonts w:cs="Century"/>
      <w:kern w:val="2"/>
      <w:sz w:val="21"/>
      <w:szCs w:val="21"/>
    </w:rPr>
  </w:style>
  <w:style w:type="character" w:styleId="a9">
    <w:name w:val="Hyperlink"/>
    <w:uiPriority w:val="99"/>
    <w:unhideWhenUsed/>
    <w:rsid w:val="00B3545B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F32368"/>
    <w:rPr>
      <w:rFonts w:ascii="Arial" w:eastAsia="ＭＳ ゴシック" w:hAnsi="Arial" w:cs="Times New Roman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F32368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annotation reference"/>
    <w:uiPriority w:val="99"/>
    <w:semiHidden/>
    <w:unhideWhenUsed/>
    <w:rsid w:val="009238FC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238FC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9238FC"/>
    <w:rPr>
      <w:rFonts w:cs="Century"/>
      <w:kern w:val="2"/>
      <w:sz w:val="21"/>
      <w:szCs w:val="21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238FC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9238FC"/>
    <w:rPr>
      <w:rFonts w:cs="Century"/>
      <w:b/>
      <w:bCs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2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CB41A-9218-4AEC-B41B-FE58B5687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0T02:48:00Z</dcterms:created>
  <dcterms:modified xsi:type="dcterms:W3CDTF">2023-06-01T06:12:00Z</dcterms:modified>
</cp:coreProperties>
</file>